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2A3DE4" w14:textId="77777777" w:rsidR="00CF7D9A" w:rsidRPr="007616B8" w:rsidRDefault="00EE5456" w:rsidP="00C56AC1">
      <w:pPr>
        <w:spacing w:after="0" w:line="240" w:lineRule="auto"/>
        <w:rPr>
          <w:rFonts w:ascii="Franklin Gothic Book" w:hAnsi="Franklin Gothic Book"/>
        </w:rPr>
      </w:pPr>
      <w:r w:rsidRPr="007616B8">
        <w:rPr>
          <w:rFonts w:ascii="Franklin Gothic Book" w:hAnsi="Franklin Gothic Book"/>
        </w:rPr>
        <w:t>Date</w:t>
      </w:r>
      <w:r w:rsidR="002112E3" w:rsidRPr="007616B8">
        <w:rPr>
          <w:rFonts w:ascii="Franklin Gothic Book" w:hAnsi="Franklin Gothic Book"/>
        </w:rPr>
        <w:t xml:space="preserve"> &amp; Location</w:t>
      </w:r>
      <w:r w:rsidRPr="007616B8">
        <w:rPr>
          <w:rFonts w:ascii="Franklin Gothic Book" w:hAnsi="Franklin Gothic Book"/>
        </w:rPr>
        <w:t>:</w:t>
      </w:r>
    </w:p>
    <w:p w14:paraId="5B9529B2" w14:textId="77777777" w:rsidR="00AC4C54" w:rsidRPr="007616B8" w:rsidRDefault="002112E3" w:rsidP="00AC4C54">
      <w:pPr>
        <w:spacing w:after="0" w:line="240" w:lineRule="auto"/>
        <w:rPr>
          <w:rFonts w:ascii="Franklin Gothic Book" w:hAnsi="Franklin Gothic Book"/>
        </w:rPr>
      </w:pPr>
      <w:r w:rsidRPr="007616B8">
        <w:rPr>
          <w:rFonts w:ascii="Franklin Gothic Book" w:hAnsi="Franklin Gothic Book"/>
        </w:rPr>
        <w:t>Facilitators</w:t>
      </w:r>
      <w:r w:rsidR="00EE5456" w:rsidRPr="007616B8">
        <w:rPr>
          <w:rFonts w:ascii="Franklin Gothic Book" w:hAnsi="Franklin Gothic Book"/>
        </w:rPr>
        <w:t>:</w:t>
      </w:r>
      <w:r w:rsidR="00AD0F6B" w:rsidRPr="007616B8">
        <w:rPr>
          <w:rFonts w:ascii="Franklin Gothic Book" w:hAnsi="Franklin Gothic Book"/>
        </w:rPr>
        <w:t xml:space="preserve"> </w:t>
      </w:r>
    </w:p>
    <w:p w14:paraId="046D71A7" w14:textId="77777777" w:rsidR="002112E3" w:rsidRPr="007616B8" w:rsidRDefault="002112E3" w:rsidP="00AC4C54">
      <w:pPr>
        <w:spacing w:after="0" w:line="240" w:lineRule="auto"/>
        <w:rPr>
          <w:rFonts w:ascii="Franklin Gothic Book" w:hAnsi="Franklin Gothic Book"/>
        </w:rPr>
      </w:pPr>
    </w:p>
    <w:p w14:paraId="75ADBAED" w14:textId="77777777" w:rsidR="00EE5456" w:rsidRPr="007616B8" w:rsidRDefault="00136039">
      <w:pPr>
        <w:rPr>
          <w:rFonts w:ascii="Franklin Gothic Book" w:hAnsi="Franklin Gothic Book"/>
        </w:rPr>
      </w:pPr>
      <w:r w:rsidRPr="007616B8">
        <w:rPr>
          <w:rFonts w:ascii="Franklin Gothic Demi" w:hAnsi="Franklin Gothic Demi"/>
          <w:b/>
          <w:bCs/>
          <w:u w:val="single"/>
        </w:rPr>
        <w:t>Instructions</w:t>
      </w:r>
      <w:r w:rsidRPr="007616B8">
        <w:rPr>
          <w:rFonts w:ascii="Franklin Gothic Book" w:hAnsi="Franklin Gothic Book"/>
          <w:bCs/>
        </w:rPr>
        <w:t xml:space="preserve">: </w:t>
      </w:r>
      <w:r w:rsidR="00961438" w:rsidRPr="007616B8">
        <w:rPr>
          <w:rFonts w:ascii="Franklin Gothic Book" w:hAnsi="Franklin Gothic Book"/>
          <w:bCs/>
        </w:rPr>
        <w:t>Complete</w:t>
      </w:r>
      <w:r w:rsidR="00961438" w:rsidRPr="007616B8">
        <w:rPr>
          <w:rFonts w:ascii="Franklin Gothic Book" w:hAnsi="Franklin Gothic Book"/>
        </w:rPr>
        <w:t xml:space="preserve"> this worksheet to let us know how Learning Community </w:t>
      </w:r>
      <w:r w:rsidR="00CD1502" w:rsidRPr="007616B8">
        <w:rPr>
          <w:rFonts w:ascii="Franklin Gothic Book" w:hAnsi="Franklin Gothic Book"/>
        </w:rPr>
        <w:t>3</w:t>
      </w:r>
      <w:r w:rsidR="00961438" w:rsidRPr="007616B8">
        <w:rPr>
          <w:rFonts w:ascii="Franklin Gothic Book" w:hAnsi="Franklin Gothic Book"/>
        </w:rPr>
        <w:t xml:space="preserve"> went! We suggest co-facilitators switch off and take notes when they are not presenting. </w:t>
      </w:r>
      <w:r w:rsidRPr="007616B8">
        <w:rPr>
          <w:rFonts w:ascii="Franklin Gothic Book" w:hAnsi="Franklin Gothic Book"/>
        </w:rPr>
        <w:t xml:space="preserve">In the table below, indicate (yes or no) whether </w:t>
      </w:r>
      <w:r w:rsidR="00E32E1D" w:rsidRPr="007616B8">
        <w:rPr>
          <w:rFonts w:ascii="Franklin Gothic Book" w:hAnsi="Franklin Gothic Book"/>
        </w:rPr>
        <w:t xml:space="preserve">you covered </w:t>
      </w:r>
      <w:r w:rsidRPr="007616B8">
        <w:rPr>
          <w:rFonts w:ascii="Franklin Gothic Book" w:hAnsi="Franklin Gothic Book"/>
        </w:rPr>
        <w:t>each of the meeting objectives today</w:t>
      </w:r>
      <w:r w:rsidR="00E32E1D" w:rsidRPr="007616B8">
        <w:rPr>
          <w:rFonts w:ascii="Franklin Gothic Book" w:hAnsi="Franklin Gothic Book"/>
        </w:rPr>
        <w:t xml:space="preserve"> and approximately how much time you spent on that objective</w:t>
      </w:r>
      <w:r w:rsidRPr="007616B8">
        <w:rPr>
          <w:rFonts w:ascii="Franklin Gothic Book" w:hAnsi="Franklin Gothic Book"/>
        </w:rPr>
        <w:t xml:space="preserve">. </w:t>
      </w:r>
      <w:r w:rsidR="00A42F47" w:rsidRPr="007616B8">
        <w:rPr>
          <w:rFonts w:ascii="Franklin Gothic Book" w:hAnsi="Franklin Gothic Book"/>
        </w:rPr>
        <w:t xml:space="preserve">Then on a scale of 1-5 (1 being </w:t>
      </w:r>
      <w:r w:rsidR="00107263" w:rsidRPr="007616B8">
        <w:rPr>
          <w:rFonts w:ascii="Franklin Gothic Book" w:hAnsi="Franklin Gothic Book"/>
        </w:rPr>
        <w:t>needs improvement/</w:t>
      </w:r>
      <w:r w:rsidR="00A42F47" w:rsidRPr="007616B8">
        <w:rPr>
          <w:rFonts w:ascii="Franklin Gothic Book" w:hAnsi="Franklin Gothic Book"/>
        </w:rPr>
        <w:t xml:space="preserve">not at all clear, 5 </w:t>
      </w:r>
      <w:r w:rsidR="00107263" w:rsidRPr="007616B8">
        <w:rPr>
          <w:rFonts w:ascii="Franklin Gothic Book" w:hAnsi="Franklin Gothic Book"/>
        </w:rPr>
        <w:t>being excellent/</w:t>
      </w:r>
      <w:r w:rsidR="00A42F47" w:rsidRPr="007616B8">
        <w:rPr>
          <w:rFonts w:ascii="Franklin Gothic Book" w:hAnsi="Franklin Gothic Book"/>
        </w:rPr>
        <w:t xml:space="preserve"> very clear), </w:t>
      </w:r>
      <w:r w:rsidR="00E32E1D" w:rsidRPr="007616B8">
        <w:rPr>
          <w:rFonts w:ascii="Franklin Gothic Book" w:hAnsi="Franklin Gothic Book"/>
        </w:rPr>
        <w:t xml:space="preserve">let us know how successfully you think you delivered </w:t>
      </w:r>
      <w:r w:rsidR="00A42F47" w:rsidRPr="007616B8">
        <w:rPr>
          <w:rFonts w:ascii="Franklin Gothic Book" w:hAnsi="Franklin Gothic Book"/>
        </w:rPr>
        <w:t xml:space="preserve">each meeting objective. </w:t>
      </w:r>
    </w:p>
    <w:tbl>
      <w:tblPr>
        <w:tblW w:w="13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8"/>
        <w:gridCol w:w="1057"/>
        <w:gridCol w:w="1170"/>
        <w:gridCol w:w="1350"/>
        <w:gridCol w:w="3575"/>
      </w:tblGrid>
      <w:tr w:rsidR="00E32E1D" w:rsidRPr="007616B8" w14:paraId="3F27A9CD" w14:textId="77777777" w:rsidTr="007616B8">
        <w:trPr>
          <w:trHeight w:val="510"/>
        </w:trPr>
        <w:tc>
          <w:tcPr>
            <w:tcW w:w="6588" w:type="dxa"/>
            <w:noWrap/>
            <w:vAlign w:val="center"/>
            <w:hideMark/>
          </w:tcPr>
          <w:p w14:paraId="24E91D32" w14:textId="77777777" w:rsidR="00E32E1D" w:rsidRPr="007616B8" w:rsidRDefault="00E32E1D" w:rsidP="002112E3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Meeting objectives</w:t>
            </w:r>
          </w:p>
        </w:tc>
        <w:tc>
          <w:tcPr>
            <w:tcW w:w="1057" w:type="dxa"/>
            <w:vAlign w:val="center"/>
          </w:tcPr>
          <w:p w14:paraId="1E11CDD3" w14:textId="77777777" w:rsidR="00E32E1D" w:rsidRPr="007616B8" w:rsidRDefault="00E32E1D" w:rsidP="002112E3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Yes/No</w:t>
            </w:r>
          </w:p>
        </w:tc>
        <w:tc>
          <w:tcPr>
            <w:tcW w:w="1170" w:type="dxa"/>
            <w:vAlign w:val="center"/>
          </w:tcPr>
          <w:p w14:paraId="2C11D625" w14:textId="77777777" w:rsidR="00E32E1D" w:rsidRPr="007616B8" w:rsidRDefault="00E32E1D" w:rsidP="002112E3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Time</w:t>
            </w:r>
          </w:p>
          <w:p w14:paraId="43510FA6" w14:textId="77777777" w:rsidR="00E32E1D" w:rsidRPr="007616B8" w:rsidRDefault="00E32E1D" w:rsidP="002112E3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(Minutes)</w:t>
            </w:r>
          </w:p>
        </w:tc>
        <w:tc>
          <w:tcPr>
            <w:tcW w:w="1350" w:type="dxa"/>
            <w:vAlign w:val="center"/>
          </w:tcPr>
          <w:p w14:paraId="17D234B7" w14:textId="77777777" w:rsidR="00E32E1D" w:rsidRPr="007616B8" w:rsidRDefault="00E32E1D" w:rsidP="002112E3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Rating</w:t>
            </w:r>
          </w:p>
          <w:p w14:paraId="763D090C" w14:textId="77777777" w:rsidR="00E32E1D" w:rsidRPr="007616B8" w:rsidRDefault="00E32E1D" w:rsidP="002112E3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(1-5 scale)</w:t>
            </w:r>
          </w:p>
        </w:tc>
        <w:tc>
          <w:tcPr>
            <w:tcW w:w="3575" w:type="dxa"/>
            <w:vAlign w:val="center"/>
          </w:tcPr>
          <w:p w14:paraId="1E9116E2" w14:textId="77777777" w:rsidR="00E32E1D" w:rsidRPr="007616B8" w:rsidRDefault="00E32E1D" w:rsidP="002112E3">
            <w:pPr>
              <w:tabs>
                <w:tab w:val="left" w:pos="4398"/>
              </w:tabs>
              <w:spacing w:after="0" w:line="240" w:lineRule="auto"/>
              <w:ind w:right="1518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Notes</w:t>
            </w:r>
          </w:p>
        </w:tc>
      </w:tr>
      <w:tr w:rsidR="00CD1502" w:rsidRPr="007616B8" w14:paraId="4CE753F6" w14:textId="77777777" w:rsidTr="007616B8">
        <w:trPr>
          <w:trHeight w:val="435"/>
        </w:trPr>
        <w:tc>
          <w:tcPr>
            <w:tcW w:w="6588" w:type="dxa"/>
            <w:vAlign w:val="center"/>
          </w:tcPr>
          <w:p w14:paraId="6FAA052C" w14:textId="77777777" w:rsidR="00CD1502" w:rsidRPr="007616B8" w:rsidRDefault="00CD1502" w:rsidP="0030366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Discuss the policy, practice, and program changes you have made over the past 2 months</w:t>
            </w:r>
          </w:p>
        </w:tc>
        <w:tc>
          <w:tcPr>
            <w:tcW w:w="1057" w:type="dxa"/>
            <w:noWrap/>
            <w:vAlign w:val="bottom"/>
          </w:tcPr>
          <w:p w14:paraId="689551CF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</w:tcPr>
          <w:p w14:paraId="43705089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</w:tcPr>
          <w:p w14:paraId="46CE658C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3575" w:type="dxa"/>
          </w:tcPr>
          <w:p w14:paraId="771A742A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CD1502" w:rsidRPr="007616B8" w14:paraId="24D1BBFA" w14:textId="77777777" w:rsidTr="007616B8">
        <w:trPr>
          <w:trHeight w:val="435"/>
        </w:trPr>
        <w:tc>
          <w:tcPr>
            <w:tcW w:w="6588" w:type="dxa"/>
            <w:vAlign w:val="center"/>
          </w:tcPr>
          <w:p w14:paraId="618CE300" w14:textId="77777777" w:rsidR="00CD1502" w:rsidRPr="007616B8" w:rsidRDefault="00CD1502" w:rsidP="0030366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Identify ways to help staff model and encourage healthy eating and drinking behavior</w:t>
            </w:r>
          </w:p>
        </w:tc>
        <w:tc>
          <w:tcPr>
            <w:tcW w:w="1057" w:type="dxa"/>
            <w:noWrap/>
            <w:vAlign w:val="bottom"/>
          </w:tcPr>
          <w:p w14:paraId="74ED60A5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</w:tcPr>
          <w:p w14:paraId="51A19E7D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</w:tcPr>
          <w:p w14:paraId="404A07B0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3575" w:type="dxa"/>
          </w:tcPr>
          <w:p w14:paraId="7315C273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CD1502" w:rsidRPr="007616B8" w14:paraId="76730D04" w14:textId="77777777" w:rsidTr="007616B8">
        <w:trPr>
          <w:trHeight w:val="435"/>
        </w:trPr>
        <w:tc>
          <w:tcPr>
            <w:tcW w:w="6588" w:type="dxa"/>
            <w:vAlign w:val="center"/>
          </w:tcPr>
          <w:p w14:paraId="1D252596" w14:textId="77777777" w:rsidR="00CD1502" w:rsidRPr="007616B8" w:rsidRDefault="00CD1502" w:rsidP="0030366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Learn some great, healthy alternatives for celebrations and rewards</w:t>
            </w:r>
          </w:p>
        </w:tc>
        <w:tc>
          <w:tcPr>
            <w:tcW w:w="1057" w:type="dxa"/>
            <w:noWrap/>
            <w:vAlign w:val="bottom"/>
          </w:tcPr>
          <w:p w14:paraId="351FB513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</w:tcPr>
          <w:p w14:paraId="1C725B9E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</w:tcPr>
          <w:p w14:paraId="6A317B56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3575" w:type="dxa"/>
          </w:tcPr>
          <w:p w14:paraId="07558244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CD1502" w:rsidRPr="007616B8" w14:paraId="088D4EBD" w14:textId="77777777" w:rsidTr="007616B8">
        <w:trPr>
          <w:trHeight w:val="435"/>
        </w:trPr>
        <w:tc>
          <w:tcPr>
            <w:tcW w:w="6588" w:type="dxa"/>
            <w:vAlign w:val="center"/>
          </w:tcPr>
          <w:p w14:paraId="36C75A00" w14:textId="77777777" w:rsidR="00CD1502" w:rsidRPr="007616B8" w:rsidRDefault="00EA5CCA" w:rsidP="0030366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Learn to get kids moving with activity breaks in small spaces or when time is limited</w:t>
            </w:r>
          </w:p>
        </w:tc>
        <w:tc>
          <w:tcPr>
            <w:tcW w:w="1057" w:type="dxa"/>
            <w:noWrap/>
            <w:vAlign w:val="bottom"/>
          </w:tcPr>
          <w:p w14:paraId="18D47C1B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</w:tcPr>
          <w:p w14:paraId="2AA9E3F0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</w:tcPr>
          <w:p w14:paraId="529A36A4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3575" w:type="dxa"/>
          </w:tcPr>
          <w:p w14:paraId="012F2439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CD1502" w:rsidRPr="007616B8" w14:paraId="0DAB0FD2" w14:textId="77777777" w:rsidTr="007616B8">
        <w:trPr>
          <w:trHeight w:val="435"/>
        </w:trPr>
        <w:tc>
          <w:tcPr>
            <w:tcW w:w="6588" w:type="dxa"/>
            <w:vAlign w:val="center"/>
          </w:tcPr>
          <w:p w14:paraId="30126CB3" w14:textId="77777777" w:rsidR="00CD1502" w:rsidRPr="007616B8" w:rsidRDefault="00CD1502" w:rsidP="0030366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Discuss plans to make the changes in your program stick &amp; spread throughout your organization</w:t>
            </w:r>
          </w:p>
        </w:tc>
        <w:tc>
          <w:tcPr>
            <w:tcW w:w="1057" w:type="dxa"/>
            <w:noWrap/>
            <w:vAlign w:val="bottom"/>
          </w:tcPr>
          <w:p w14:paraId="4DE0CB4E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</w:tcPr>
          <w:p w14:paraId="43E46157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</w:tcPr>
          <w:p w14:paraId="2B771B5A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3575" w:type="dxa"/>
          </w:tcPr>
          <w:p w14:paraId="13610FE2" w14:textId="77777777" w:rsidR="00CD1502" w:rsidRPr="007616B8" w:rsidRDefault="00CD1502" w:rsidP="00D256DC">
            <w:pPr>
              <w:spacing w:after="0" w:line="240" w:lineRule="auto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977FF6" w:rsidRPr="007616B8" w14:paraId="6797A211" w14:textId="77777777" w:rsidTr="007616B8">
        <w:trPr>
          <w:trHeight w:val="435"/>
        </w:trPr>
        <w:tc>
          <w:tcPr>
            <w:tcW w:w="6588" w:type="dxa"/>
            <w:vAlign w:val="center"/>
          </w:tcPr>
          <w:p w14:paraId="768AA009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Revise goals and action plan for healthy changes at your program</w:t>
            </w:r>
          </w:p>
        </w:tc>
        <w:tc>
          <w:tcPr>
            <w:tcW w:w="1057" w:type="dxa"/>
            <w:noWrap/>
            <w:vAlign w:val="bottom"/>
          </w:tcPr>
          <w:p w14:paraId="3F2A74AD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</w:tcPr>
          <w:p w14:paraId="5ACAF0FB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</w:tcPr>
          <w:p w14:paraId="368BA8BF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3575" w:type="dxa"/>
          </w:tcPr>
          <w:p w14:paraId="26D57FE1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977FF6" w:rsidRPr="007616B8" w14:paraId="0C3A848D" w14:textId="77777777" w:rsidTr="007616B8">
        <w:trPr>
          <w:trHeight w:val="440"/>
        </w:trPr>
        <w:tc>
          <w:tcPr>
            <w:tcW w:w="6588" w:type="dxa"/>
            <w:tcBorders>
              <w:bottom w:val="single" w:sz="4" w:space="0" w:color="auto"/>
            </w:tcBorders>
            <w:vAlign w:val="center"/>
          </w:tcPr>
          <w:p w14:paraId="3F316362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Sharing of goals and action plans</w:t>
            </w:r>
          </w:p>
        </w:tc>
        <w:tc>
          <w:tcPr>
            <w:tcW w:w="1057" w:type="dxa"/>
            <w:tcBorders>
              <w:bottom w:val="single" w:sz="4" w:space="0" w:color="auto"/>
            </w:tcBorders>
            <w:noWrap/>
            <w:vAlign w:val="bottom"/>
          </w:tcPr>
          <w:p w14:paraId="64BE6E15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8920068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4267B63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3575" w:type="dxa"/>
            <w:tcBorders>
              <w:bottom w:val="single" w:sz="4" w:space="0" w:color="auto"/>
            </w:tcBorders>
          </w:tcPr>
          <w:p w14:paraId="23584422" w14:textId="77777777" w:rsidR="00977FF6" w:rsidRPr="007616B8" w:rsidRDefault="00977FF6" w:rsidP="00977FF6">
            <w:pPr>
              <w:spacing w:after="0" w:line="240" w:lineRule="auto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</w:tbl>
    <w:p w14:paraId="3BFBD18A" w14:textId="77777777" w:rsidR="00223DD7" w:rsidRDefault="00223DD7" w:rsidP="000C04FF">
      <w:pPr>
        <w:spacing w:after="0"/>
      </w:pPr>
    </w:p>
    <w:tbl>
      <w:tblPr>
        <w:tblW w:w="13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8"/>
        <w:gridCol w:w="1057"/>
        <w:gridCol w:w="6095"/>
      </w:tblGrid>
      <w:tr w:rsidR="00223DD7" w:rsidRPr="007616B8" w14:paraId="2CA67361" w14:textId="77777777" w:rsidTr="007616B8">
        <w:trPr>
          <w:trHeight w:val="440"/>
        </w:trPr>
        <w:tc>
          <w:tcPr>
            <w:tcW w:w="6588" w:type="dxa"/>
            <w:tcBorders>
              <w:top w:val="single" w:sz="4" w:space="0" w:color="auto"/>
            </w:tcBorders>
            <w:vAlign w:val="center"/>
          </w:tcPr>
          <w:p w14:paraId="46A27D70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  <w:b/>
              </w:rPr>
            </w:pPr>
            <w:r w:rsidRPr="007616B8">
              <w:rPr>
                <w:rFonts w:ascii="Franklin Gothic Medium" w:hAnsi="Franklin Gothic Medium"/>
                <w:b/>
              </w:rPr>
              <w:t>Facilitation</w:t>
            </w:r>
          </w:p>
        </w:tc>
        <w:tc>
          <w:tcPr>
            <w:tcW w:w="1057" w:type="dxa"/>
            <w:tcBorders>
              <w:top w:val="single" w:sz="4" w:space="0" w:color="auto"/>
            </w:tcBorders>
            <w:noWrap/>
            <w:vAlign w:val="center"/>
          </w:tcPr>
          <w:p w14:paraId="62B31783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  <w:b/>
              </w:rPr>
            </w:pPr>
            <w:r w:rsidRPr="007616B8">
              <w:rPr>
                <w:rFonts w:ascii="Franklin Gothic Medium" w:hAnsi="Franklin Gothic Medium"/>
                <w:b/>
              </w:rPr>
              <w:t>Yes/No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0B99F707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  <w:b/>
              </w:rPr>
            </w:pPr>
            <w:r w:rsidRPr="007616B8">
              <w:rPr>
                <w:rFonts w:ascii="Franklin Gothic Medium" w:hAnsi="Franklin Gothic Medium"/>
                <w:b/>
              </w:rPr>
              <w:t>Notes</w:t>
            </w:r>
          </w:p>
        </w:tc>
      </w:tr>
      <w:tr w:rsidR="00223DD7" w:rsidRPr="007616B8" w14:paraId="46C7F124" w14:textId="77777777" w:rsidTr="007616B8">
        <w:trPr>
          <w:trHeight w:val="440"/>
        </w:trPr>
        <w:tc>
          <w:tcPr>
            <w:tcW w:w="6588" w:type="dxa"/>
            <w:vAlign w:val="center"/>
          </w:tcPr>
          <w:p w14:paraId="08A50DAF" w14:textId="77777777" w:rsidR="00223DD7" w:rsidRPr="007616B8" w:rsidRDefault="00223DD7" w:rsidP="002112E3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Do you maintain good pacing today?</w:t>
            </w:r>
          </w:p>
        </w:tc>
        <w:tc>
          <w:tcPr>
            <w:tcW w:w="1057" w:type="dxa"/>
            <w:noWrap/>
            <w:vAlign w:val="bottom"/>
          </w:tcPr>
          <w:p w14:paraId="3F0AA3F4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6095" w:type="dxa"/>
          </w:tcPr>
          <w:p w14:paraId="16409605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7616B8" w14:paraId="2546AB10" w14:textId="77777777" w:rsidTr="007616B8">
        <w:trPr>
          <w:trHeight w:val="440"/>
        </w:trPr>
        <w:tc>
          <w:tcPr>
            <w:tcW w:w="6588" w:type="dxa"/>
            <w:vAlign w:val="center"/>
          </w:tcPr>
          <w:p w14:paraId="7F7ADC2C" w14:textId="77777777" w:rsidR="00223DD7" w:rsidRPr="007616B8" w:rsidRDefault="00223DD7" w:rsidP="002112E3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Were you organized and familiar with content?</w:t>
            </w:r>
          </w:p>
        </w:tc>
        <w:tc>
          <w:tcPr>
            <w:tcW w:w="1057" w:type="dxa"/>
            <w:noWrap/>
            <w:vAlign w:val="bottom"/>
          </w:tcPr>
          <w:p w14:paraId="275D8BFB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6095" w:type="dxa"/>
          </w:tcPr>
          <w:p w14:paraId="4ACFE9BC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  <w:tr w:rsidR="00223DD7" w:rsidRPr="007616B8" w14:paraId="352043E7" w14:textId="77777777" w:rsidTr="007616B8">
        <w:trPr>
          <w:trHeight w:val="440"/>
        </w:trPr>
        <w:tc>
          <w:tcPr>
            <w:tcW w:w="6588" w:type="dxa"/>
            <w:vAlign w:val="center"/>
          </w:tcPr>
          <w:p w14:paraId="231D4F85" w14:textId="77777777" w:rsidR="00223DD7" w:rsidRPr="007616B8" w:rsidRDefault="00223DD7" w:rsidP="002112E3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Were participants highly engaged in the LC?</w:t>
            </w:r>
          </w:p>
        </w:tc>
        <w:tc>
          <w:tcPr>
            <w:tcW w:w="1057" w:type="dxa"/>
            <w:noWrap/>
            <w:vAlign w:val="bottom"/>
          </w:tcPr>
          <w:p w14:paraId="36805877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</w:rPr>
            </w:pPr>
          </w:p>
        </w:tc>
        <w:tc>
          <w:tcPr>
            <w:tcW w:w="6095" w:type="dxa"/>
          </w:tcPr>
          <w:p w14:paraId="74CE9B14" w14:textId="77777777" w:rsidR="00223DD7" w:rsidRPr="007616B8" w:rsidRDefault="00223DD7" w:rsidP="002112E3">
            <w:pPr>
              <w:spacing w:after="0" w:line="240" w:lineRule="auto"/>
              <w:rPr>
                <w:rFonts w:ascii="Franklin Gothic Medium" w:hAnsi="Franklin Gothic Medium"/>
                <w:sz w:val="18"/>
                <w:szCs w:val="18"/>
              </w:rPr>
            </w:pPr>
          </w:p>
        </w:tc>
      </w:tr>
    </w:tbl>
    <w:p w14:paraId="49865DC7" w14:textId="77777777" w:rsidR="007616B8" w:rsidRDefault="007616B8" w:rsidP="00602DEE">
      <w:pPr>
        <w:spacing w:after="0"/>
      </w:pPr>
    </w:p>
    <w:p w14:paraId="6CF25FEA" w14:textId="77777777" w:rsidR="000339B9" w:rsidRDefault="000339B9" w:rsidP="00602DEE">
      <w:pPr>
        <w:spacing w:after="0"/>
      </w:pPr>
    </w:p>
    <w:p w14:paraId="76619150" w14:textId="77777777" w:rsidR="000339B9" w:rsidRDefault="000339B9" w:rsidP="00602DEE">
      <w:pPr>
        <w:spacing w:after="0"/>
      </w:pPr>
    </w:p>
    <w:tbl>
      <w:tblPr>
        <w:tblW w:w="14017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17"/>
        <w:gridCol w:w="1350"/>
        <w:gridCol w:w="1170"/>
        <w:gridCol w:w="2610"/>
        <w:gridCol w:w="270"/>
        <w:gridCol w:w="2520"/>
        <w:gridCol w:w="1337"/>
        <w:gridCol w:w="1543"/>
      </w:tblGrid>
      <w:tr w:rsidR="000C04FF" w:rsidRPr="007616B8" w14:paraId="2945E6DA" w14:textId="77777777" w:rsidTr="004F0477">
        <w:trPr>
          <w:trHeight w:val="216"/>
        </w:trPr>
        <w:tc>
          <w:tcPr>
            <w:tcW w:w="14017" w:type="dxa"/>
            <w:gridSpan w:val="8"/>
          </w:tcPr>
          <w:p w14:paraId="38E7A230" w14:textId="44B11CBB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lastRenderedPageBreak/>
              <w:t>Use the table below to track all the materials you’ve distributed and collected (either paper or electronic copies) and content that was reviewed/completed on OSNAP.org.</w:t>
            </w:r>
          </w:p>
        </w:tc>
      </w:tr>
      <w:tr w:rsidR="00416DC1" w:rsidRPr="007616B8" w14:paraId="10831F6A" w14:textId="77777777" w:rsidTr="004F0477">
        <w:trPr>
          <w:trHeight w:val="216"/>
        </w:trPr>
        <w:tc>
          <w:tcPr>
            <w:tcW w:w="3217" w:type="dxa"/>
            <w:noWrap/>
            <w:vAlign w:val="center"/>
            <w:hideMark/>
          </w:tcPr>
          <w:p w14:paraId="0CE06E83" w14:textId="5C78615C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Materials</w:t>
            </w:r>
          </w:p>
        </w:tc>
        <w:tc>
          <w:tcPr>
            <w:tcW w:w="1350" w:type="dxa"/>
            <w:vAlign w:val="center"/>
          </w:tcPr>
          <w:p w14:paraId="18FC575B" w14:textId="77777777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Distributed</w:t>
            </w:r>
          </w:p>
          <w:p w14:paraId="23B007A4" w14:textId="77777777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Yes/No</w:t>
            </w:r>
          </w:p>
        </w:tc>
        <w:tc>
          <w:tcPr>
            <w:tcW w:w="1170" w:type="dxa"/>
            <w:vAlign w:val="center"/>
          </w:tcPr>
          <w:p w14:paraId="3321E04B" w14:textId="77777777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Collected</w:t>
            </w:r>
          </w:p>
          <w:p w14:paraId="35A65C30" w14:textId="77777777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Yes/No</w:t>
            </w:r>
          </w:p>
        </w:tc>
        <w:tc>
          <w:tcPr>
            <w:tcW w:w="2610" w:type="dxa"/>
          </w:tcPr>
          <w:p w14:paraId="38A8FB47" w14:textId="77777777" w:rsidR="000C04FF" w:rsidRDefault="000C04FF" w:rsidP="000C04FF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Reviewed/completed on OSNAP.org</w:t>
            </w:r>
          </w:p>
          <w:p w14:paraId="3ECBFDF7" w14:textId="45BCB699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Yes/No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</w:tcPr>
          <w:p w14:paraId="4A2B6717" w14:textId="20036F2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</w:p>
        </w:tc>
        <w:tc>
          <w:tcPr>
            <w:tcW w:w="2520" w:type="dxa"/>
            <w:vAlign w:val="center"/>
          </w:tcPr>
          <w:p w14:paraId="7E94463C" w14:textId="33B31580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Materials</w:t>
            </w:r>
          </w:p>
        </w:tc>
        <w:tc>
          <w:tcPr>
            <w:tcW w:w="1337" w:type="dxa"/>
            <w:vAlign w:val="center"/>
          </w:tcPr>
          <w:p w14:paraId="19575C44" w14:textId="77777777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Distributed</w:t>
            </w:r>
          </w:p>
          <w:p w14:paraId="477B68E8" w14:textId="77777777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  <w:b/>
                <w:bCs/>
              </w:rPr>
            </w:pPr>
            <w:r w:rsidRPr="007616B8">
              <w:rPr>
                <w:rFonts w:ascii="Franklin Gothic Book" w:hAnsi="Franklin Gothic Book"/>
                <w:b/>
                <w:bCs/>
              </w:rPr>
              <w:t>Yes/No</w:t>
            </w:r>
          </w:p>
        </w:tc>
        <w:tc>
          <w:tcPr>
            <w:tcW w:w="1543" w:type="dxa"/>
            <w:vAlign w:val="center"/>
          </w:tcPr>
          <w:p w14:paraId="09FF025A" w14:textId="77777777" w:rsidR="004F0477" w:rsidRDefault="004F0477" w:rsidP="004F0477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>
              <w:rPr>
                <w:rFonts w:ascii="Franklin Gothic Medium" w:hAnsi="Franklin Gothic Medium"/>
                <w:b/>
                <w:bCs/>
              </w:rPr>
              <w:t>Reviewed</w:t>
            </w:r>
          </w:p>
          <w:p w14:paraId="1709EDB2" w14:textId="77777777" w:rsidR="004F0477" w:rsidRPr="00A45EB9" w:rsidRDefault="004F0477" w:rsidP="004F0477">
            <w:pPr>
              <w:spacing w:after="0" w:line="240" w:lineRule="auto"/>
              <w:jc w:val="center"/>
              <w:rPr>
                <w:rFonts w:ascii="Franklin Gothic Medium" w:hAnsi="Franklin Gothic Medium"/>
                <w:b/>
                <w:bCs/>
              </w:rPr>
            </w:pPr>
            <w:r>
              <w:rPr>
                <w:rFonts w:ascii="Franklin Gothic Medium" w:hAnsi="Franklin Gothic Medium"/>
                <w:b/>
                <w:bCs/>
              </w:rPr>
              <w:t>on OSNAP.org</w:t>
            </w:r>
          </w:p>
          <w:p w14:paraId="5EEEF6E9" w14:textId="72F08593" w:rsidR="000C04FF" w:rsidRPr="007616B8" w:rsidRDefault="004F0477" w:rsidP="004F0477">
            <w:pPr>
              <w:spacing w:after="0" w:line="240" w:lineRule="auto"/>
              <w:jc w:val="center"/>
              <w:rPr>
                <w:rFonts w:ascii="Franklin Gothic Book" w:hAnsi="Franklin Gothic Book"/>
                <w:b/>
                <w:bCs/>
              </w:rPr>
            </w:pPr>
            <w:r w:rsidRPr="00A45EB9">
              <w:rPr>
                <w:rFonts w:ascii="Franklin Gothic Medium" w:hAnsi="Franklin Gothic Medium"/>
                <w:b/>
                <w:bCs/>
              </w:rPr>
              <w:t>Yes/No</w:t>
            </w:r>
          </w:p>
        </w:tc>
      </w:tr>
      <w:tr w:rsidR="00416DC1" w:rsidRPr="007616B8" w14:paraId="4ED936A1" w14:textId="77777777" w:rsidTr="004F0477">
        <w:trPr>
          <w:trHeight w:val="290"/>
        </w:trPr>
        <w:tc>
          <w:tcPr>
            <w:tcW w:w="3217" w:type="dxa"/>
            <w:vAlign w:val="center"/>
          </w:tcPr>
          <w:p w14:paraId="7A9BF74E" w14:textId="275BA453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yOSNAP online portal instructions</w:t>
            </w:r>
          </w:p>
        </w:tc>
        <w:tc>
          <w:tcPr>
            <w:tcW w:w="1350" w:type="dxa"/>
            <w:noWrap/>
            <w:vAlign w:val="bottom"/>
          </w:tcPr>
          <w:p w14:paraId="4C6B5C8D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4DCA78BF" w14:textId="77777777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</w:tcPr>
          <w:p w14:paraId="0C5A13BA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6B8703F6" w14:textId="32DABB8E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35AFE6A2" w14:textId="04F8F58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Physical activity ideas</w:t>
            </w:r>
          </w:p>
        </w:tc>
        <w:tc>
          <w:tcPr>
            <w:tcW w:w="1337" w:type="dxa"/>
            <w:vAlign w:val="bottom"/>
          </w:tcPr>
          <w:p w14:paraId="382FAED7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18534DB7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766D1799" w14:textId="77777777" w:rsidTr="004F0477">
        <w:trPr>
          <w:trHeight w:val="290"/>
        </w:trPr>
        <w:tc>
          <w:tcPr>
            <w:tcW w:w="3217" w:type="dxa"/>
            <w:vAlign w:val="center"/>
          </w:tcPr>
          <w:p w14:paraId="7E118D76" w14:textId="724A1FAE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5 blank practice assessment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50" w:type="dxa"/>
            <w:noWrap/>
            <w:vAlign w:val="bottom"/>
          </w:tcPr>
          <w:p w14:paraId="026CD2F2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23E530C2" w14:textId="7ED0EE43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Collect next week</w:t>
            </w:r>
          </w:p>
        </w:tc>
        <w:tc>
          <w:tcPr>
            <w:tcW w:w="2610" w:type="dxa"/>
          </w:tcPr>
          <w:p w14:paraId="5D191EA5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A8C47B7" w14:textId="76B37193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62A7FBAA" w14:textId="174A536A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Policy Writing Guide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37" w:type="dxa"/>
            <w:vAlign w:val="bottom"/>
          </w:tcPr>
          <w:p w14:paraId="616E8DD6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694425DA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7E1DB096" w14:textId="77777777" w:rsidTr="004F0477">
        <w:trPr>
          <w:trHeight w:val="290"/>
        </w:trPr>
        <w:tc>
          <w:tcPr>
            <w:tcW w:w="3217" w:type="dxa"/>
            <w:vAlign w:val="center"/>
          </w:tcPr>
          <w:p w14:paraId="1158E606" w14:textId="20AE5C1C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Copies of 5 Step Approach Worksheet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50" w:type="dxa"/>
            <w:noWrap/>
            <w:vAlign w:val="bottom"/>
          </w:tcPr>
          <w:p w14:paraId="1A7D36B8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shd w:val="clear" w:color="auto" w:fill="auto"/>
          </w:tcPr>
          <w:p w14:paraId="50A8EFB5" w14:textId="0DD4B2CD" w:rsidR="000C04FF" w:rsidRPr="007616B8" w:rsidRDefault="000C04FF" w:rsidP="000C04FF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</w:tcPr>
          <w:p w14:paraId="123F76CC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7C00DBCD" w14:textId="27B97EBA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47FD3AA3" w14:textId="196ECFB8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Getting Staff on Board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37" w:type="dxa"/>
            <w:vAlign w:val="bottom"/>
          </w:tcPr>
          <w:p w14:paraId="58BF6019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40D6739A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2BD1E129" w14:textId="77777777" w:rsidTr="004F0477">
        <w:trPr>
          <w:trHeight w:val="327"/>
        </w:trPr>
        <w:tc>
          <w:tcPr>
            <w:tcW w:w="3217" w:type="dxa"/>
            <w:vAlign w:val="center"/>
          </w:tcPr>
          <w:p w14:paraId="540C5BEF" w14:textId="7C82F7A8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Copies of most recent action plan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50" w:type="dxa"/>
            <w:noWrap/>
            <w:vAlign w:val="bottom"/>
          </w:tcPr>
          <w:p w14:paraId="792FB9CF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shd w:val="clear" w:color="auto" w:fill="auto"/>
          </w:tcPr>
          <w:p w14:paraId="36F8402C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</w:tcPr>
          <w:p w14:paraId="1D7589E4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6CC2A921" w14:textId="27BD1FB1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02DF4C54" w14:textId="25361F3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Snacking Bridge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37" w:type="dxa"/>
            <w:vAlign w:val="bottom"/>
          </w:tcPr>
          <w:p w14:paraId="4B7FF739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073C3535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3A786614" w14:textId="77777777" w:rsidTr="00933EC1">
        <w:trPr>
          <w:trHeight w:val="269"/>
        </w:trPr>
        <w:tc>
          <w:tcPr>
            <w:tcW w:w="3217" w:type="dxa"/>
            <w:vAlign w:val="center"/>
          </w:tcPr>
          <w:p w14:paraId="2DB7B07F" w14:textId="51436144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Evaluation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50" w:type="dxa"/>
            <w:noWrap/>
            <w:vAlign w:val="bottom"/>
          </w:tcPr>
          <w:p w14:paraId="7AFAC05D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shd w:val="clear" w:color="auto" w:fill="FFFFFF" w:themeFill="background1"/>
          </w:tcPr>
          <w:p w14:paraId="00B2B3E3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  <w:shd w:val="clear" w:color="auto" w:fill="A6A6A6" w:themeFill="background1" w:themeFillShade="A6"/>
          </w:tcPr>
          <w:p w14:paraId="11CDD2FD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62ABC7EE" w14:textId="4137B955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7321E5B4" w14:textId="43A650DB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Staff Modeling Tip Sheet</w:t>
            </w:r>
          </w:p>
        </w:tc>
        <w:tc>
          <w:tcPr>
            <w:tcW w:w="1337" w:type="dxa"/>
            <w:vAlign w:val="bottom"/>
          </w:tcPr>
          <w:p w14:paraId="76761370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2AD4A2DB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48BE3C2C" w14:textId="77777777" w:rsidTr="004F0477">
        <w:trPr>
          <w:trHeight w:val="256"/>
        </w:trPr>
        <w:tc>
          <w:tcPr>
            <w:tcW w:w="3217" w:type="dxa"/>
            <w:tcBorders>
              <w:bottom w:val="single" w:sz="4" w:space="0" w:color="auto"/>
            </w:tcBorders>
            <w:vAlign w:val="center"/>
          </w:tcPr>
          <w:p w14:paraId="37F0E1C9" w14:textId="20F75123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2337A1">
              <w:rPr>
                <w:rFonts w:ascii="Franklin Gothic Book" w:hAnsi="Franklin Gothic Book"/>
              </w:rPr>
              <w:t>Copies of PowerPoint slide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</w:tcPr>
          <w:p w14:paraId="2F12B1AA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7B3691D5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EC677BD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778598BA" w14:textId="2023F6F9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5B411D9E" w14:textId="55DFEA93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Health Celebration Handout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37" w:type="dxa"/>
            <w:vAlign w:val="bottom"/>
          </w:tcPr>
          <w:p w14:paraId="6C1A0E96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3EAE88AD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518C34B8" w14:textId="77777777" w:rsidTr="004F0477">
        <w:trPr>
          <w:trHeight w:val="269"/>
        </w:trPr>
        <w:tc>
          <w:tcPr>
            <w:tcW w:w="3217" w:type="dxa"/>
            <w:tcBorders>
              <w:bottom w:val="single" w:sz="4" w:space="0" w:color="auto"/>
            </w:tcBorders>
            <w:vAlign w:val="center"/>
          </w:tcPr>
          <w:p w14:paraId="68E31427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 xml:space="preserve">OSNAP certificates </w:t>
            </w:r>
          </w:p>
          <w:p w14:paraId="45175055" w14:textId="02B74A05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(these can also wait until after LC3)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bottom"/>
          </w:tcPr>
          <w:p w14:paraId="2A719962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3160989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0C4042B6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5F78AACE" w14:textId="3EEC59DD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333D791A" w14:textId="6C9DF845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Alternatives to Food as a Reward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37" w:type="dxa"/>
            <w:vAlign w:val="bottom"/>
          </w:tcPr>
          <w:p w14:paraId="585BB33C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50F7E800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347CCA76" w14:textId="77777777" w:rsidTr="004F0477">
        <w:trPr>
          <w:trHeight w:val="327"/>
        </w:trPr>
        <w:tc>
          <w:tcPr>
            <w:tcW w:w="32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901621" w14:textId="2404B462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FADCFE6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0D7136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E63C33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left w:val="nil"/>
              <w:bottom w:val="nil"/>
            </w:tcBorders>
          </w:tcPr>
          <w:p w14:paraId="20BD0979" w14:textId="184C084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0F212D2B" w14:textId="57C912B8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60 Alternatives to Withholding Recess</w:t>
            </w:r>
          </w:p>
        </w:tc>
        <w:tc>
          <w:tcPr>
            <w:tcW w:w="1337" w:type="dxa"/>
            <w:vAlign w:val="bottom"/>
          </w:tcPr>
          <w:p w14:paraId="06CE85AB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3BEAA9B1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0416DC1" w:rsidRPr="007616B8" w14:paraId="5E20DBB6" w14:textId="77777777" w:rsidTr="004F0477">
        <w:trPr>
          <w:trHeight w:val="310"/>
        </w:trPr>
        <w:tc>
          <w:tcPr>
            <w:tcW w:w="32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FDE92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BA4861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D7773B2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1A863589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70" w:type="dxa"/>
            <w:vMerge/>
            <w:tcBorders>
              <w:left w:val="nil"/>
              <w:bottom w:val="nil"/>
            </w:tcBorders>
          </w:tcPr>
          <w:p w14:paraId="1A9E784A" w14:textId="16A0310B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2520" w:type="dxa"/>
            <w:vAlign w:val="center"/>
          </w:tcPr>
          <w:p w14:paraId="4C7975B1" w14:textId="32572D31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OSNAP Interview Tips &amp; Job Descriptions</w:t>
            </w:r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337" w:type="dxa"/>
            <w:vAlign w:val="bottom"/>
          </w:tcPr>
          <w:p w14:paraId="6AA4D3BA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  <w:tc>
          <w:tcPr>
            <w:tcW w:w="1543" w:type="dxa"/>
          </w:tcPr>
          <w:p w14:paraId="505B6AE6" w14:textId="77777777" w:rsidR="000C04FF" w:rsidRPr="007616B8" w:rsidRDefault="000C04FF" w:rsidP="000C04FF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</w:tbl>
    <w:p w14:paraId="6060F620" w14:textId="77777777" w:rsidR="00E32E1D" w:rsidRDefault="00E32E1D" w:rsidP="002E1A1C">
      <w:pPr>
        <w:spacing w:after="120" w:line="240" w:lineRule="auto"/>
        <w:rPr>
          <w:b/>
        </w:rPr>
      </w:pPr>
    </w:p>
    <w:tbl>
      <w:tblPr>
        <w:tblStyle w:val="TableGrid"/>
        <w:tblW w:w="13884" w:type="dxa"/>
        <w:tblInd w:w="-252" w:type="dxa"/>
        <w:tblLook w:val="04A0" w:firstRow="1" w:lastRow="0" w:firstColumn="1" w:lastColumn="0" w:noHBand="0" w:noVBand="1"/>
      </w:tblPr>
      <w:tblGrid>
        <w:gridCol w:w="13884"/>
      </w:tblGrid>
      <w:tr w:rsidR="00E32E1D" w:rsidRPr="007616B8" w14:paraId="49E255BB" w14:textId="77777777" w:rsidTr="00416DC1">
        <w:trPr>
          <w:trHeight w:val="671"/>
        </w:trPr>
        <w:tc>
          <w:tcPr>
            <w:tcW w:w="13884" w:type="dxa"/>
          </w:tcPr>
          <w:p w14:paraId="02CF2363" w14:textId="77777777" w:rsidR="002112E3" w:rsidRPr="007616B8" w:rsidRDefault="00E32E1D" w:rsidP="00E32E1D">
            <w:pPr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 xml:space="preserve">On a scale of 1-5 (1 being not prepared at all, 5 being very prepared), how prepared did you feel to run the learning community?  </w:t>
            </w:r>
          </w:p>
          <w:p w14:paraId="5F8D46CF" w14:textId="77777777" w:rsidR="00E32E1D" w:rsidRPr="007616B8" w:rsidRDefault="00E32E1D" w:rsidP="00E32E1D">
            <w:pPr>
              <w:rPr>
                <w:rFonts w:ascii="Franklin Gothic Book" w:hAnsi="Franklin Gothic Book"/>
              </w:rPr>
            </w:pPr>
          </w:p>
        </w:tc>
      </w:tr>
      <w:tr w:rsidR="00E32E1D" w:rsidRPr="007616B8" w14:paraId="0AB9FEEB" w14:textId="77777777" w:rsidTr="00416DC1">
        <w:trPr>
          <w:trHeight w:val="772"/>
        </w:trPr>
        <w:tc>
          <w:tcPr>
            <w:tcW w:w="13884" w:type="dxa"/>
          </w:tcPr>
          <w:p w14:paraId="0AFFD24F" w14:textId="77777777" w:rsidR="00E32E1D" w:rsidRPr="007616B8" w:rsidRDefault="00E32E1D">
            <w:pPr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Is there anything else you wish was covered or covered differently at today’s learning community? If yes, what would you have changed?</w:t>
            </w:r>
          </w:p>
          <w:p w14:paraId="1333DF58" w14:textId="77777777" w:rsidR="008834C3" w:rsidRPr="007616B8" w:rsidRDefault="008834C3">
            <w:pPr>
              <w:rPr>
                <w:rFonts w:ascii="Franklin Gothic Book" w:hAnsi="Franklin Gothic Book"/>
              </w:rPr>
            </w:pPr>
          </w:p>
          <w:p w14:paraId="480BE0C0" w14:textId="77777777" w:rsidR="00E32E1D" w:rsidRPr="007616B8" w:rsidRDefault="00E32E1D">
            <w:pPr>
              <w:rPr>
                <w:rFonts w:ascii="Franklin Gothic Book" w:hAnsi="Franklin Gothic Book"/>
              </w:rPr>
            </w:pPr>
          </w:p>
        </w:tc>
      </w:tr>
      <w:tr w:rsidR="00E32E1D" w:rsidRPr="007616B8" w14:paraId="62BC27A7" w14:textId="77777777" w:rsidTr="00416DC1">
        <w:trPr>
          <w:trHeight w:val="783"/>
        </w:trPr>
        <w:tc>
          <w:tcPr>
            <w:tcW w:w="13884" w:type="dxa"/>
          </w:tcPr>
          <w:p w14:paraId="1C7536B2" w14:textId="77777777" w:rsidR="00E32E1D" w:rsidRPr="007616B8" w:rsidRDefault="00E32E1D">
            <w:pPr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 xml:space="preserve">Were there issues that arose that you felt prepared to deal with? </w:t>
            </w:r>
            <w:r w:rsidR="008834C3" w:rsidRPr="007616B8">
              <w:rPr>
                <w:rFonts w:ascii="Franklin Gothic Book" w:hAnsi="Franklin Gothic Book"/>
              </w:rPr>
              <w:t xml:space="preserve"> </w:t>
            </w:r>
            <w:r w:rsidRPr="007616B8">
              <w:rPr>
                <w:rFonts w:ascii="Franklin Gothic Book" w:hAnsi="Franklin Gothic Book"/>
              </w:rPr>
              <w:t xml:space="preserve">If yes, please describe the issues </w:t>
            </w:r>
            <w:r w:rsidR="002112E3" w:rsidRPr="007616B8">
              <w:rPr>
                <w:rFonts w:ascii="Franklin Gothic Book" w:hAnsi="Franklin Gothic Book"/>
              </w:rPr>
              <w:t xml:space="preserve">and how </w:t>
            </w:r>
            <w:r w:rsidR="008834C3" w:rsidRPr="007616B8">
              <w:rPr>
                <w:rFonts w:ascii="Franklin Gothic Book" w:hAnsi="Franklin Gothic Book"/>
              </w:rPr>
              <w:t>they</w:t>
            </w:r>
            <w:r w:rsidR="002112E3" w:rsidRPr="007616B8">
              <w:rPr>
                <w:rFonts w:ascii="Franklin Gothic Book" w:hAnsi="Franklin Gothic Book"/>
              </w:rPr>
              <w:t xml:space="preserve"> </w:t>
            </w:r>
            <w:r w:rsidR="008834C3" w:rsidRPr="007616B8">
              <w:rPr>
                <w:rFonts w:ascii="Franklin Gothic Book" w:hAnsi="Franklin Gothic Book"/>
              </w:rPr>
              <w:t>were</w:t>
            </w:r>
            <w:r w:rsidR="002112E3" w:rsidRPr="007616B8">
              <w:rPr>
                <w:rFonts w:ascii="Franklin Gothic Book" w:hAnsi="Franklin Gothic Book"/>
              </w:rPr>
              <w:t xml:space="preserve"> resolved</w:t>
            </w:r>
            <w:r w:rsidRPr="007616B8">
              <w:rPr>
                <w:rFonts w:ascii="Franklin Gothic Book" w:hAnsi="Franklin Gothic Book"/>
              </w:rPr>
              <w:t>.</w:t>
            </w:r>
          </w:p>
          <w:p w14:paraId="57BFFC6A" w14:textId="77777777" w:rsidR="002112E3" w:rsidRPr="007616B8" w:rsidRDefault="002112E3">
            <w:pPr>
              <w:rPr>
                <w:rFonts w:ascii="Franklin Gothic Book" w:hAnsi="Franklin Gothic Book"/>
              </w:rPr>
            </w:pPr>
          </w:p>
          <w:p w14:paraId="7B435FB9" w14:textId="77777777" w:rsidR="00E32E1D" w:rsidRPr="007616B8" w:rsidRDefault="00E32E1D">
            <w:pPr>
              <w:rPr>
                <w:rFonts w:ascii="Franklin Gothic Book" w:hAnsi="Franklin Gothic Book"/>
              </w:rPr>
            </w:pPr>
          </w:p>
        </w:tc>
      </w:tr>
      <w:tr w:rsidR="00E32E1D" w:rsidRPr="007616B8" w14:paraId="65E6D635" w14:textId="77777777" w:rsidTr="00416DC1">
        <w:trPr>
          <w:trHeight w:val="772"/>
        </w:trPr>
        <w:tc>
          <w:tcPr>
            <w:tcW w:w="13884" w:type="dxa"/>
          </w:tcPr>
          <w:p w14:paraId="674A1DA3" w14:textId="77777777" w:rsidR="00E32E1D" w:rsidRPr="007616B8" w:rsidRDefault="00E32E1D">
            <w:pPr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lastRenderedPageBreak/>
              <w:t xml:space="preserve">Were there issues that arose that you felt unprepared to deal with? If yes, please describe the issues </w:t>
            </w:r>
            <w:r w:rsidR="002112E3" w:rsidRPr="007616B8">
              <w:rPr>
                <w:rFonts w:ascii="Franklin Gothic Book" w:hAnsi="Franklin Gothic Book"/>
              </w:rPr>
              <w:t xml:space="preserve">and how </w:t>
            </w:r>
            <w:r w:rsidR="008834C3" w:rsidRPr="007616B8">
              <w:rPr>
                <w:rFonts w:ascii="Franklin Gothic Book" w:hAnsi="Franklin Gothic Book"/>
              </w:rPr>
              <w:t>they</w:t>
            </w:r>
            <w:r w:rsidR="002112E3" w:rsidRPr="007616B8">
              <w:rPr>
                <w:rFonts w:ascii="Franklin Gothic Book" w:hAnsi="Franklin Gothic Book"/>
              </w:rPr>
              <w:t xml:space="preserve"> </w:t>
            </w:r>
            <w:r w:rsidR="008834C3" w:rsidRPr="007616B8">
              <w:rPr>
                <w:rFonts w:ascii="Franklin Gothic Book" w:hAnsi="Franklin Gothic Book"/>
              </w:rPr>
              <w:t>were</w:t>
            </w:r>
            <w:r w:rsidR="002112E3" w:rsidRPr="007616B8">
              <w:rPr>
                <w:rFonts w:ascii="Franklin Gothic Book" w:hAnsi="Franklin Gothic Book"/>
              </w:rPr>
              <w:t xml:space="preserve"> resolved</w:t>
            </w:r>
            <w:r w:rsidRPr="007616B8">
              <w:rPr>
                <w:rFonts w:ascii="Franklin Gothic Book" w:hAnsi="Franklin Gothic Book"/>
              </w:rPr>
              <w:t>.</w:t>
            </w:r>
          </w:p>
          <w:p w14:paraId="215FEC9B" w14:textId="77777777" w:rsidR="002112E3" w:rsidRPr="007616B8" w:rsidRDefault="002112E3">
            <w:pPr>
              <w:rPr>
                <w:rFonts w:ascii="Franklin Gothic Book" w:hAnsi="Franklin Gothic Book"/>
              </w:rPr>
            </w:pPr>
          </w:p>
          <w:p w14:paraId="7804A97B" w14:textId="77777777" w:rsidR="002112E3" w:rsidRPr="007616B8" w:rsidRDefault="002112E3">
            <w:pPr>
              <w:rPr>
                <w:rFonts w:ascii="Franklin Gothic Book" w:hAnsi="Franklin Gothic Book"/>
              </w:rPr>
            </w:pPr>
          </w:p>
        </w:tc>
      </w:tr>
      <w:tr w:rsidR="00E32E1D" w:rsidRPr="007616B8" w14:paraId="3461B476" w14:textId="77777777" w:rsidTr="00416DC1">
        <w:trPr>
          <w:trHeight w:val="772"/>
        </w:trPr>
        <w:tc>
          <w:tcPr>
            <w:tcW w:w="13884" w:type="dxa"/>
          </w:tcPr>
          <w:p w14:paraId="63B49920" w14:textId="77777777" w:rsidR="00E32E1D" w:rsidRPr="007616B8" w:rsidRDefault="00E32E1D">
            <w:pPr>
              <w:rPr>
                <w:rFonts w:ascii="Franklin Gothic Book" w:hAnsi="Franklin Gothic Book"/>
              </w:rPr>
            </w:pPr>
            <w:r w:rsidRPr="007616B8">
              <w:rPr>
                <w:rFonts w:ascii="Franklin Gothic Book" w:hAnsi="Franklin Gothic Book"/>
              </w:rPr>
              <w:t>Were there any areas</w:t>
            </w:r>
            <w:r w:rsidR="00AA2612" w:rsidRPr="007616B8">
              <w:rPr>
                <w:rFonts w:ascii="Franklin Gothic Book" w:hAnsi="Franklin Gothic Book"/>
              </w:rPr>
              <w:t xml:space="preserve"> of LC3</w:t>
            </w:r>
            <w:r w:rsidRPr="007616B8">
              <w:rPr>
                <w:rFonts w:ascii="Franklin Gothic Book" w:hAnsi="Franklin Gothic Book"/>
              </w:rPr>
              <w:t xml:space="preserve"> </w:t>
            </w:r>
            <w:r w:rsidR="002112E3" w:rsidRPr="007616B8">
              <w:rPr>
                <w:rFonts w:ascii="Franklin Gothic Book" w:hAnsi="Franklin Gothic Book"/>
              </w:rPr>
              <w:t xml:space="preserve">that </w:t>
            </w:r>
            <w:r w:rsidRPr="007616B8">
              <w:rPr>
                <w:rFonts w:ascii="Franklin Gothic Book" w:hAnsi="Franklin Gothic Book"/>
              </w:rPr>
              <w:t>you think should have been covered differently in the train-the-trainer session? If yes, please describe.</w:t>
            </w:r>
          </w:p>
          <w:p w14:paraId="226353B8" w14:textId="77777777" w:rsidR="008834C3" w:rsidRPr="007616B8" w:rsidRDefault="008834C3">
            <w:pPr>
              <w:rPr>
                <w:rFonts w:ascii="Franklin Gothic Book" w:hAnsi="Franklin Gothic Book"/>
              </w:rPr>
            </w:pPr>
          </w:p>
          <w:p w14:paraId="578F6D52" w14:textId="77777777" w:rsidR="002112E3" w:rsidRPr="007616B8" w:rsidRDefault="002112E3">
            <w:pPr>
              <w:rPr>
                <w:rFonts w:ascii="Franklin Gothic Book" w:hAnsi="Franklin Gothic Book"/>
              </w:rPr>
            </w:pPr>
          </w:p>
        </w:tc>
      </w:tr>
    </w:tbl>
    <w:p w14:paraId="2354EC42" w14:textId="77777777" w:rsidR="00C57FD3" w:rsidRPr="002112E3" w:rsidRDefault="00C57FD3">
      <w:pPr>
        <w:rPr>
          <w:b/>
        </w:rPr>
      </w:pPr>
    </w:p>
    <w:sectPr w:rsidR="00C57FD3" w:rsidRPr="002112E3" w:rsidSect="0022041F">
      <w:footerReference w:type="default" r:id="rId6"/>
      <w:headerReference w:type="first" r:id="rId7"/>
      <w:pgSz w:w="15840" w:h="12240" w:orient="landscape"/>
      <w:pgMar w:top="144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7DCD06" w14:textId="77777777" w:rsidR="0022041F" w:rsidRDefault="0022041F" w:rsidP="00E32E1D">
      <w:pPr>
        <w:spacing w:after="0" w:line="240" w:lineRule="auto"/>
      </w:pPr>
      <w:r>
        <w:separator/>
      </w:r>
    </w:p>
  </w:endnote>
  <w:endnote w:type="continuationSeparator" w:id="0">
    <w:p w14:paraId="04A5DDC5" w14:textId="77777777" w:rsidR="0022041F" w:rsidRDefault="0022041F" w:rsidP="00E3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B7246" w14:textId="77777777" w:rsidR="009E334A" w:rsidRPr="002E165E" w:rsidRDefault="009E334A" w:rsidP="009E334A"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  <w:rPr>
        <w:rFonts w:cs="Calibri"/>
      </w:rPr>
    </w:pPr>
    <w:r w:rsidRPr="002E165E">
      <w:rPr>
        <w:rFonts w:cs="Calibri"/>
        <w:noProof/>
        <w:sz w:val="20"/>
      </w:rPr>
      <w:drawing>
        <wp:anchor distT="0" distB="0" distL="114300" distR="114300" simplePos="0" relativeHeight="251662336" behindDoc="0" locked="0" layoutInCell="1" allowOverlap="1" wp14:anchorId="41609FD6" wp14:editId="32E0AE48">
          <wp:simplePos x="0" y="0"/>
          <wp:positionH relativeFrom="column">
            <wp:posOffset>-234315</wp:posOffset>
          </wp:positionH>
          <wp:positionV relativeFrom="paragraph">
            <wp:posOffset>21590</wp:posOffset>
          </wp:positionV>
          <wp:extent cx="1311910" cy="219710"/>
          <wp:effectExtent l="0" t="0" r="0" b="0"/>
          <wp:wrapSquare wrapText="bothSides"/>
          <wp:docPr id="701084569" name="Picture 1" descr="A black and red sign with red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927376" name="Picture 1" descr="A black and red sign with red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1910" cy="219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165E">
      <w:rPr>
        <w:rFonts w:cs="Calibri"/>
        <w:noProof/>
        <w:sz w:val="20"/>
      </w:rPr>
      <w:drawing>
        <wp:anchor distT="0" distB="0" distL="114300" distR="114300" simplePos="0" relativeHeight="251663360" behindDoc="0" locked="0" layoutInCell="1" allowOverlap="1" wp14:anchorId="708ADC51" wp14:editId="1A32F94D">
          <wp:simplePos x="0" y="0"/>
          <wp:positionH relativeFrom="column">
            <wp:posOffset>1201582</wp:posOffset>
          </wp:positionH>
          <wp:positionV relativeFrom="paragraph">
            <wp:posOffset>24589</wp:posOffset>
          </wp:positionV>
          <wp:extent cx="990600" cy="249555"/>
          <wp:effectExtent l="0" t="0" r="0" b="4445"/>
          <wp:wrapSquare wrapText="bothSides"/>
          <wp:docPr id="1005857069" name="Picture 2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5532434" name="Picture 2" descr="A blue and black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249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CBC53F" w14:textId="77777777" w:rsidR="009E334A" w:rsidRPr="002E165E" w:rsidRDefault="009E334A" w:rsidP="009E334A">
    <w:pPr>
      <w:widowControl w:val="0"/>
      <w:autoSpaceDE w:val="0"/>
      <w:autoSpaceDN w:val="0"/>
      <w:spacing w:after="0" w:line="14" w:lineRule="auto"/>
      <w:rPr>
        <w:rFonts w:cs="Calibri"/>
        <w:sz w:val="20"/>
      </w:rPr>
    </w:pPr>
  </w:p>
  <w:p w14:paraId="395AB5E3" w14:textId="77777777" w:rsidR="009E334A" w:rsidRPr="002E165E" w:rsidRDefault="009E334A" w:rsidP="009E334A"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  <w:rPr>
        <w:rFonts w:cs="Calibri"/>
      </w:rPr>
    </w:pPr>
    <w:r w:rsidRPr="002E165E">
      <w:rPr>
        <w:rFonts w:cs="Calibri"/>
        <w:noProof/>
        <w:sz w:val="20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092CBC7" wp14:editId="0AA04BBE">
              <wp:simplePos x="0" y="0"/>
              <wp:positionH relativeFrom="column">
                <wp:posOffset>-232348</wp:posOffset>
              </wp:positionH>
              <wp:positionV relativeFrom="paragraph">
                <wp:posOffset>58680</wp:posOffset>
              </wp:positionV>
              <wp:extent cx="6809105" cy="652072"/>
              <wp:effectExtent l="0" t="0" r="0" b="0"/>
              <wp:wrapNone/>
              <wp:docPr id="750985597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809105" cy="652072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D466CDE" w14:textId="77777777" w:rsidR="009E334A" w:rsidRDefault="009E334A" w:rsidP="009E334A">
                          <w:pPr>
                            <w:spacing w:after="0" w:line="264" w:lineRule="exact"/>
                            <w:ind w:left="20"/>
                            <w:rPr>
                              <w:rFonts w:ascii="Franklin Gothic Book" w:hAnsi="Franklin Gothic Book"/>
                              <w:spacing w:val="-3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sz w:val="18"/>
                              <w:szCs w:val="18"/>
                            </w:rPr>
                            <w:t xml:space="preserve">Out-of-School Nutrition and Physical Activity (OSNAP) Initiative </w:t>
                          </w:r>
                          <w:r w:rsidRPr="00764D94">
                            <w:rPr>
                              <w:rFonts w:ascii="Franklin Gothic Book" w:hAnsi="Franklin Gothic Book"/>
                              <w:sz w:val="18"/>
                              <w:szCs w:val="18"/>
                            </w:rPr>
                            <w:t>|</w:t>
                          </w:r>
                          <w:r w:rsidRPr="00764D94">
                            <w:rPr>
                              <w:rFonts w:ascii="Franklin Gothic Book" w:hAnsi="Franklin Gothic Book"/>
                              <w:spacing w:val="-3"/>
                              <w:sz w:val="18"/>
                              <w:szCs w:val="18"/>
                            </w:rPr>
                            <w:t xml:space="preserve"> Prevention Research Center on Nutrition and Physical Activity at the Harvard T.H. Chan School of Public Health</w:t>
                          </w:r>
                        </w:p>
                        <w:p w14:paraId="51CB6547" w14:textId="77777777" w:rsidR="009E334A" w:rsidRPr="00764D94" w:rsidRDefault="00000000" w:rsidP="009E334A">
                          <w:pPr>
                            <w:spacing w:line="264" w:lineRule="exact"/>
                            <w:ind w:left="20"/>
                            <w:rPr>
                              <w:rFonts w:ascii="Franklin Gothic Book" w:hAnsi="Franklin Gothic Book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9E334A" w:rsidRPr="001D60B5">
                              <w:rPr>
                                <w:rStyle w:val="Hyperlink1"/>
                                <w:rFonts w:ascii="Franklin Gothic Book" w:hAnsi="Franklin Gothic Book"/>
                                <w:spacing w:val="-3"/>
                                <w:sz w:val="18"/>
                                <w:szCs w:val="18"/>
                              </w:rPr>
                              <w:t>www.osnap.org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92CBC7"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-18.3pt;margin-top:4.6pt;width:536.15pt;height:51.3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" filled="f" stroked="f">
              <v:textbox inset="0,0,0,0">
                <w:txbxContent>
                  <w:p w14:paraId="3D466CDE" w14:textId="77777777" w:rsidR="009E334A" w:rsidRDefault="009E334A" w:rsidP="009E334A">
                    <w:pPr>
                      <w:spacing w:after="0" w:line="264" w:lineRule="exact"/>
                      <w:ind w:left="20"/>
                      <w:rPr>
                        <w:rFonts w:ascii="Franklin Gothic Book" w:hAnsi="Franklin Gothic Book"/>
                        <w:spacing w:val="-3"/>
                        <w:sz w:val="18"/>
                        <w:szCs w:val="18"/>
                      </w:rPr>
                    </w:pPr>
                    <w:r>
                      <w:rPr>
                        <w:rFonts w:ascii="Franklin Gothic Book" w:hAnsi="Franklin Gothic Book"/>
                        <w:sz w:val="18"/>
                        <w:szCs w:val="18"/>
                      </w:rPr>
                      <w:t xml:space="preserve">Out-of-School Nutrition and Physical Activity (OSNAP) Initiative </w:t>
                    </w:r>
                    <w:r w:rsidRPr="00764D94">
                      <w:rPr>
                        <w:rFonts w:ascii="Franklin Gothic Book" w:hAnsi="Franklin Gothic Book"/>
                        <w:sz w:val="18"/>
                        <w:szCs w:val="18"/>
                      </w:rPr>
                      <w:t>|</w:t>
                    </w:r>
                    <w:r w:rsidRPr="00764D94">
                      <w:rPr>
                        <w:rFonts w:ascii="Franklin Gothic Book" w:hAnsi="Franklin Gothic Book"/>
                        <w:spacing w:val="-3"/>
                        <w:sz w:val="18"/>
                        <w:szCs w:val="18"/>
                      </w:rPr>
                      <w:t xml:space="preserve"> Prevention Research Center on Nutrition and Physical Activity at the Harvard T.H. Chan School of Public Health</w:t>
                    </w:r>
                  </w:p>
                  <w:p w14:paraId="51CB6547" w14:textId="77777777" w:rsidR="009E334A" w:rsidRPr="00764D94" w:rsidRDefault="009E334A" w:rsidP="009E334A">
                    <w:pPr>
                      <w:spacing w:line="264" w:lineRule="exact"/>
                      <w:ind w:left="20"/>
                      <w:rPr>
                        <w:rFonts w:ascii="Franklin Gothic Book" w:hAnsi="Franklin Gothic Book"/>
                        <w:sz w:val="18"/>
                        <w:szCs w:val="18"/>
                      </w:rPr>
                    </w:pPr>
                    <w:hyperlink r:id="rId4" w:history="1">
                      <w:r w:rsidRPr="001D60B5">
                        <w:rPr>
                          <w:rStyle w:val="Hyperlink1"/>
                          <w:rFonts w:ascii="Franklin Gothic Book" w:hAnsi="Franklin Gothic Book"/>
                          <w:spacing w:val="-3"/>
                          <w:sz w:val="18"/>
                          <w:szCs w:val="18"/>
                        </w:rPr>
                        <w:t>www.osnap.org</w:t>
                      </w:r>
                    </w:hyperlink>
                  </w:p>
                </w:txbxContent>
              </v:textbox>
            </v:shape>
          </w:pict>
        </mc:Fallback>
      </mc:AlternateContent>
    </w:r>
  </w:p>
  <w:p w14:paraId="6800A18D" w14:textId="77777777" w:rsidR="009E334A" w:rsidRDefault="009E334A" w:rsidP="009E334A">
    <w:pPr>
      <w:pStyle w:val="Footer"/>
    </w:pPr>
  </w:p>
  <w:p w14:paraId="1C8B02E7" w14:textId="77777777" w:rsidR="009E334A" w:rsidRDefault="009E33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016BB7" w14:textId="77777777" w:rsidR="0022041F" w:rsidRDefault="0022041F" w:rsidP="00E32E1D">
      <w:pPr>
        <w:spacing w:after="0" w:line="240" w:lineRule="auto"/>
      </w:pPr>
      <w:r>
        <w:separator/>
      </w:r>
    </w:p>
  </w:footnote>
  <w:footnote w:type="continuationSeparator" w:id="0">
    <w:p w14:paraId="0445896B" w14:textId="77777777" w:rsidR="0022041F" w:rsidRDefault="0022041F" w:rsidP="00E32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A2DE2" w14:textId="77777777" w:rsidR="007616B8" w:rsidRDefault="007616B8" w:rsidP="007616B8">
    <w:pPr>
      <w:pStyle w:val="Title"/>
      <w:spacing w:after="0"/>
    </w:pPr>
    <w:r w:rsidRPr="008B3AB2"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80146DF" wp14:editId="54089FAB">
          <wp:simplePos x="0" y="0"/>
          <wp:positionH relativeFrom="column">
            <wp:posOffset>6497757</wp:posOffset>
          </wp:positionH>
          <wp:positionV relativeFrom="paragraph">
            <wp:posOffset>-9348</wp:posOffset>
          </wp:positionV>
          <wp:extent cx="1871980" cy="394970"/>
          <wp:effectExtent l="0" t="0" r="0" b="0"/>
          <wp:wrapTight wrapText="bothSides">
            <wp:wrapPolygon edited="0">
              <wp:start x="8206" y="0"/>
              <wp:lineTo x="0" y="4167"/>
              <wp:lineTo x="0" y="20836"/>
              <wp:lineTo x="21395" y="20836"/>
              <wp:lineTo x="21395" y="4167"/>
              <wp:lineTo x="10258" y="0"/>
              <wp:lineTo x="8206" y="0"/>
            </wp:wrapPolygon>
          </wp:wrapTight>
          <wp:docPr id="1355759456" name="Picture 1" descr="A carrot logo with a letter a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3645324" name="Picture 1" descr="A carrot logo with a letter a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980" cy="394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82143">
      <w:t>Out of School Time Nutrition &amp; Physical Activity Initiative</w:t>
    </w:r>
    <w:r>
      <w:t xml:space="preserve">: </w:t>
    </w:r>
  </w:p>
  <w:p w14:paraId="4581BF31" w14:textId="10AAB8C8" w:rsidR="007616B8" w:rsidRDefault="007616B8" w:rsidP="007616B8">
    <w:pPr>
      <w:pStyle w:val="Title"/>
    </w:pPr>
    <w:r w:rsidRPr="00D82143">
      <w:t xml:space="preserve">Learning Community </w:t>
    </w:r>
    <w:r>
      <w:t>3 – Fidelity Checklist</w:t>
    </w:r>
    <w:r w:rsidRPr="00D82143">
      <w:tab/>
    </w:r>
    <w:r w:rsidRPr="00D82143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7W0NLYwMjUyMbdQ0lEKTi0uzszPAykwrAUAvBgyJywAAAA="/>
  </w:docVars>
  <w:rsids>
    <w:rsidRoot w:val="00EE5456"/>
    <w:rsid w:val="0001190F"/>
    <w:rsid w:val="000339B9"/>
    <w:rsid w:val="000A7F13"/>
    <w:rsid w:val="000C04FF"/>
    <w:rsid w:val="000D4A87"/>
    <w:rsid w:val="000F22AF"/>
    <w:rsid w:val="00103245"/>
    <w:rsid w:val="00107263"/>
    <w:rsid w:val="00136039"/>
    <w:rsid w:val="0015073F"/>
    <w:rsid w:val="0016407F"/>
    <w:rsid w:val="001D0322"/>
    <w:rsid w:val="002112E3"/>
    <w:rsid w:val="0022041F"/>
    <w:rsid w:val="00222529"/>
    <w:rsid w:val="00223DD7"/>
    <w:rsid w:val="00230555"/>
    <w:rsid w:val="00246554"/>
    <w:rsid w:val="00255BE2"/>
    <w:rsid w:val="002563A4"/>
    <w:rsid w:val="002610B6"/>
    <w:rsid w:val="00270154"/>
    <w:rsid w:val="002E196C"/>
    <w:rsid w:val="002E1A1C"/>
    <w:rsid w:val="00301DAA"/>
    <w:rsid w:val="00307103"/>
    <w:rsid w:val="00376FA4"/>
    <w:rsid w:val="00387766"/>
    <w:rsid w:val="003F3129"/>
    <w:rsid w:val="00416DC1"/>
    <w:rsid w:val="00493F5B"/>
    <w:rsid w:val="004C693B"/>
    <w:rsid w:val="004D52F6"/>
    <w:rsid w:val="004E37FF"/>
    <w:rsid w:val="004F0477"/>
    <w:rsid w:val="00602DEE"/>
    <w:rsid w:val="0060526B"/>
    <w:rsid w:val="006158E6"/>
    <w:rsid w:val="00655D76"/>
    <w:rsid w:val="006673F5"/>
    <w:rsid w:val="006813B6"/>
    <w:rsid w:val="00691FAA"/>
    <w:rsid w:val="006D392D"/>
    <w:rsid w:val="007115C9"/>
    <w:rsid w:val="0073199C"/>
    <w:rsid w:val="00731F3B"/>
    <w:rsid w:val="007616B8"/>
    <w:rsid w:val="007D2C25"/>
    <w:rsid w:val="007E2290"/>
    <w:rsid w:val="007E639B"/>
    <w:rsid w:val="00805356"/>
    <w:rsid w:val="00834D48"/>
    <w:rsid w:val="008834C3"/>
    <w:rsid w:val="008D22A3"/>
    <w:rsid w:val="00914160"/>
    <w:rsid w:val="00933EC1"/>
    <w:rsid w:val="00947704"/>
    <w:rsid w:val="00961438"/>
    <w:rsid w:val="00965795"/>
    <w:rsid w:val="00977FF6"/>
    <w:rsid w:val="00980138"/>
    <w:rsid w:val="009B6F86"/>
    <w:rsid w:val="009E2ED5"/>
    <w:rsid w:val="009E334A"/>
    <w:rsid w:val="00A236BC"/>
    <w:rsid w:val="00A24EB0"/>
    <w:rsid w:val="00A42F47"/>
    <w:rsid w:val="00AA168C"/>
    <w:rsid w:val="00AA2612"/>
    <w:rsid w:val="00AC4C54"/>
    <w:rsid w:val="00AC64C2"/>
    <w:rsid w:val="00AD0F6B"/>
    <w:rsid w:val="00B02D62"/>
    <w:rsid w:val="00B10DF5"/>
    <w:rsid w:val="00B218C4"/>
    <w:rsid w:val="00B8473D"/>
    <w:rsid w:val="00C10D2A"/>
    <w:rsid w:val="00C56AC1"/>
    <w:rsid w:val="00C57FD3"/>
    <w:rsid w:val="00C710A3"/>
    <w:rsid w:val="00CD1502"/>
    <w:rsid w:val="00CF7D9A"/>
    <w:rsid w:val="00D04AEE"/>
    <w:rsid w:val="00D256DC"/>
    <w:rsid w:val="00D53332"/>
    <w:rsid w:val="00DD5BC6"/>
    <w:rsid w:val="00DD7F64"/>
    <w:rsid w:val="00E27BAE"/>
    <w:rsid w:val="00E32E1D"/>
    <w:rsid w:val="00E7749F"/>
    <w:rsid w:val="00EA2946"/>
    <w:rsid w:val="00EA5CCA"/>
    <w:rsid w:val="00EC6B6B"/>
    <w:rsid w:val="00EE5456"/>
    <w:rsid w:val="00F125FA"/>
    <w:rsid w:val="00F17A87"/>
    <w:rsid w:val="00F62B57"/>
    <w:rsid w:val="00F7178C"/>
    <w:rsid w:val="00F8279B"/>
    <w:rsid w:val="00FE6006"/>
    <w:rsid w:val="00FE76CC"/>
    <w:rsid w:val="00FF5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A4A97"/>
  <w15:docId w15:val="{4521EE7F-2EDF-44C1-A86E-8169834F0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673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3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3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3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3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3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32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E1D"/>
  </w:style>
  <w:style w:type="paragraph" w:styleId="Footer">
    <w:name w:val="footer"/>
    <w:basedOn w:val="Normal"/>
    <w:link w:val="Foot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E1D"/>
  </w:style>
  <w:style w:type="paragraph" w:styleId="Title">
    <w:name w:val="Title"/>
    <w:basedOn w:val="Normal"/>
    <w:next w:val="Normal"/>
    <w:link w:val="TitleChar"/>
    <w:uiPriority w:val="10"/>
    <w:qFormat/>
    <w:rsid w:val="007616B8"/>
    <w:rPr>
      <w:rFonts w:ascii="Century Schoolbook" w:eastAsia="Calibri" w:hAnsi="Century Schoolbook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7616B8"/>
    <w:rPr>
      <w:rFonts w:ascii="Century Schoolbook" w:eastAsia="Calibri" w:hAnsi="Century Schoolbook" w:cs="Times New Roman"/>
      <w:b/>
      <w:sz w:val="28"/>
      <w:szCs w:val="28"/>
    </w:rPr>
  </w:style>
  <w:style w:type="character" w:customStyle="1" w:styleId="Hyperlink1">
    <w:name w:val="Hyperlink1"/>
    <w:basedOn w:val="DefaultParagraphFont"/>
    <w:uiPriority w:val="99"/>
    <w:unhideWhenUsed/>
    <w:rsid w:val="009E33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152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623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3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2149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5693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7990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osnap.org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https://osna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School of Public Health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ka Lee</dc:creator>
  <cp:lastModifiedBy>Lee, Rebekka</cp:lastModifiedBy>
  <cp:revision>3</cp:revision>
  <cp:lastPrinted>2014-11-04T22:07:00Z</cp:lastPrinted>
  <dcterms:created xsi:type="dcterms:W3CDTF">2024-05-07T16:26:00Z</dcterms:created>
  <dcterms:modified xsi:type="dcterms:W3CDTF">2024-05-07T16:26:00Z</dcterms:modified>
</cp:coreProperties>
</file>